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24A120" w14:textId="28BF9BBF" w:rsidR="00A663A6" w:rsidRPr="001141B6" w:rsidRDefault="00A663A6" w:rsidP="00A663A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141B6">
        <w:rPr>
          <w:rFonts w:ascii="Times New Roman" w:hAnsi="Times New Roman" w:cs="Times New Roman"/>
          <w:b/>
          <w:sz w:val="28"/>
          <w:szCs w:val="28"/>
        </w:rPr>
        <w:t xml:space="preserve">Financial Education Animated </w:t>
      </w:r>
      <w:r w:rsidR="00DC5414">
        <w:rPr>
          <w:rFonts w:ascii="Times New Roman" w:hAnsi="Times New Roman" w:cs="Times New Roman"/>
          <w:b/>
          <w:sz w:val="28"/>
          <w:szCs w:val="28"/>
        </w:rPr>
        <w:t xml:space="preserve">Video </w:t>
      </w:r>
      <w:r w:rsidRPr="001141B6">
        <w:rPr>
          <w:rFonts w:ascii="Times New Roman" w:hAnsi="Times New Roman" w:cs="Times New Roman"/>
          <w:b/>
          <w:sz w:val="28"/>
          <w:szCs w:val="28"/>
        </w:rPr>
        <w:t>Series</w:t>
      </w:r>
    </w:p>
    <w:p w14:paraId="4246082A" w14:textId="1561AF6D" w:rsidR="00A663A6" w:rsidRPr="00322F72" w:rsidRDefault="00A663A6" w:rsidP="00A663A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22F72">
        <w:rPr>
          <w:rFonts w:ascii="Times New Roman" w:hAnsi="Times New Roman" w:cs="Times New Roman"/>
          <w:b/>
          <w:sz w:val="28"/>
          <w:szCs w:val="28"/>
        </w:rPr>
        <w:t>“</w:t>
      </w:r>
      <w:r w:rsidR="00A27567" w:rsidRPr="00322F72">
        <w:rPr>
          <w:rFonts w:ascii="Times New Roman" w:hAnsi="Times New Roman" w:cs="Times New Roman"/>
          <w:b/>
          <w:sz w:val="28"/>
          <w:szCs w:val="28"/>
        </w:rPr>
        <w:t>Be the King of Financial Management</w:t>
      </w:r>
      <w:r w:rsidRPr="00322F72">
        <w:rPr>
          <w:rFonts w:ascii="Times New Roman" w:hAnsi="Times New Roman" w:cs="Times New Roman"/>
          <w:b/>
          <w:sz w:val="28"/>
          <w:szCs w:val="28"/>
        </w:rPr>
        <w:t>”</w:t>
      </w:r>
    </w:p>
    <w:p w14:paraId="13B40E4C" w14:textId="77777777" w:rsidR="00A663A6" w:rsidRPr="001141B6" w:rsidRDefault="00A663A6" w:rsidP="00A663A6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1141B6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7D9547AE" w14:textId="77777777" w:rsidR="00A663A6" w:rsidRPr="001141B6" w:rsidRDefault="00A663A6" w:rsidP="00A663A6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62EBE8C0" w14:textId="39C0A804" w:rsidR="00A663A6" w:rsidRPr="001141B6" w:rsidRDefault="00A663A6" w:rsidP="00A27567">
      <w:pPr>
        <w:snapToGrid w:val="0"/>
        <w:jc w:val="both"/>
        <w:rPr>
          <w:rFonts w:ascii="Times New Roman" w:eastAsia="Microsoft JhengHei" w:hAnsi="Times New Roman" w:cs="Times New Roman"/>
        </w:rPr>
      </w:pPr>
      <w:r w:rsidRPr="001141B6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A27567" w:rsidRPr="001141B6">
        <w:rPr>
          <w:rFonts w:ascii="Times New Roman" w:eastAsia="Microsoft JhengHei" w:hAnsi="Times New Roman" w:cs="Times New Roman"/>
          <w:lang w:eastAsia="zh-HK"/>
        </w:rPr>
        <w:t>Be the King of Financial Management</w:t>
      </w:r>
      <w:r w:rsidRPr="001141B6">
        <w:rPr>
          <w:rFonts w:ascii="Times New Roman" w:hAnsi="Times New Roman" w:cs="Times New Roman"/>
        </w:rPr>
        <w:t>” and answer the following questions.</w:t>
      </w:r>
    </w:p>
    <w:p w14:paraId="2E73403C" w14:textId="42C4F874" w:rsidR="003C252F" w:rsidRPr="001141B6" w:rsidRDefault="003C252F" w:rsidP="00E65470">
      <w:pPr>
        <w:snapToGrid w:val="0"/>
        <w:rPr>
          <w:rFonts w:ascii="Times New Roman" w:eastAsia="Microsoft JhengHei" w:hAnsi="Times New Roman" w:cs="Times New Roman"/>
        </w:rPr>
      </w:pPr>
    </w:p>
    <w:p w14:paraId="1673FAB7" w14:textId="23128D51" w:rsidR="003C252F" w:rsidRPr="001141B6" w:rsidRDefault="00A27567" w:rsidP="00E65470">
      <w:pPr>
        <w:snapToGrid w:val="0"/>
        <w:rPr>
          <w:rFonts w:ascii="Times New Roman" w:eastAsia="Microsoft JhengHei" w:hAnsi="Times New Roman" w:cs="Times New Roman"/>
          <w:b/>
        </w:rPr>
      </w:pPr>
      <w:r w:rsidRPr="001141B6">
        <w:rPr>
          <w:rFonts w:ascii="Times New Roman" w:eastAsia="Microsoft JhengHei" w:hAnsi="Times New Roman" w:cs="Times New Roman"/>
          <w:b/>
        </w:rPr>
        <w:t>A.</w:t>
      </w:r>
      <w:r w:rsidR="003C252F" w:rsidRPr="001141B6">
        <w:rPr>
          <w:rFonts w:ascii="Times New Roman" w:eastAsia="Microsoft JhengHei" w:hAnsi="Times New Roman" w:cs="Times New Roman"/>
          <w:b/>
        </w:rPr>
        <w:t xml:space="preserve">　</w:t>
      </w:r>
      <w:r w:rsidR="003C252F" w:rsidRPr="001141B6">
        <w:rPr>
          <w:rFonts w:ascii="Times New Roman" w:eastAsia="Microsoft JhengHei" w:hAnsi="Times New Roman" w:cs="Times New Roman"/>
          <w:b/>
        </w:rPr>
        <w:tab/>
      </w:r>
      <w:r w:rsidRPr="001141B6">
        <w:rPr>
          <w:rFonts w:ascii="Times New Roman" w:eastAsia="Microsoft JhengHei" w:hAnsi="Times New Roman" w:cs="Times New Roman"/>
          <w:b/>
        </w:rPr>
        <w:t>Fill in the blank</w:t>
      </w:r>
      <w:r w:rsidR="008C3D39">
        <w:rPr>
          <w:rFonts w:ascii="Times New Roman" w:eastAsia="Microsoft JhengHei" w:hAnsi="Times New Roman" w:cs="Times New Roman"/>
          <w:b/>
        </w:rPr>
        <w:t>s</w:t>
      </w:r>
    </w:p>
    <w:p w14:paraId="7A660BCE" w14:textId="36520639" w:rsidR="003C252F" w:rsidRPr="001141B6" w:rsidRDefault="00A27567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141B6">
        <w:rPr>
          <w:rFonts w:ascii="Times New Roman" w:eastAsia="Microsoft JhengHei" w:hAnsi="Times New Roman" w:cs="Times New Roman"/>
          <w:b/>
          <w:lang w:eastAsia="zh-HK"/>
        </w:rPr>
        <w:t>Write your answer</w:t>
      </w:r>
      <w:r w:rsidR="008C3D39">
        <w:rPr>
          <w:rFonts w:ascii="Times New Roman" w:eastAsia="Microsoft JhengHei" w:hAnsi="Times New Roman" w:cs="Times New Roman"/>
          <w:b/>
          <w:lang w:eastAsia="zh-HK"/>
        </w:rPr>
        <w:t>s</w:t>
      </w:r>
      <w:r w:rsidRPr="001141B6">
        <w:rPr>
          <w:rFonts w:ascii="Times New Roman" w:eastAsia="Microsoft JhengHei" w:hAnsi="Times New Roman" w:cs="Times New Roman"/>
          <w:b/>
          <w:lang w:eastAsia="zh-HK"/>
        </w:rPr>
        <w:t xml:space="preserve"> in the box</w:t>
      </w:r>
      <w:r w:rsidR="008C3D39">
        <w:rPr>
          <w:rFonts w:ascii="Times New Roman" w:eastAsia="Microsoft JhengHei" w:hAnsi="Times New Roman" w:cs="Times New Roman"/>
          <w:b/>
          <w:lang w:eastAsia="zh-HK"/>
        </w:rPr>
        <w:t>es</w:t>
      </w:r>
      <w:r w:rsidRPr="001141B6">
        <w:rPr>
          <w:rFonts w:ascii="Times New Roman" w:eastAsia="Microsoft JhengHei" w:hAnsi="Times New Roman" w:cs="Times New Roman"/>
          <w:b/>
          <w:lang w:eastAsia="zh-HK"/>
        </w:rPr>
        <w:t xml:space="preserve"> below.</w:t>
      </w:r>
    </w:p>
    <w:p w14:paraId="2D698DB1" w14:textId="44AE0D1F" w:rsidR="00E735AC" w:rsidRPr="001141B6" w:rsidRDefault="00E735AC" w:rsidP="00EB4153">
      <w:pPr>
        <w:snapToGrid w:val="0"/>
        <w:rPr>
          <w:rFonts w:ascii="Times New Roman" w:eastAsia="Microsoft JhengHei" w:hAnsi="Times New Roman" w:cs="Times New Roman"/>
          <w:lang w:eastAsia="zh-HK"/>
        </w:rPr>
      </w:pPr>
      <w:bookmarkStart w:id="0" w:name="_Hlk43310511"/>
    </w:p>
    <w:p w14:paraId="67C01B01" w14:textId="49904A64" w:rsidR="00152D88" w:rsidRPr="001141B6" w:rsidRDefault="00152D88" w:rsidP="00EB4153">
      <w:pPr>
        <w:snapToGrid w:val="0"/>
        <w:rPr>
          <w:rFonts w:ascii="Times New Roman" w:eastAsia="Microsoft JhengHei" w:hAnsi="Times New Roman" w:cs="Times New Roman"/>
          <w:lang w:eastAsia="zh-HK"/>
        </w:rPr>
      </w:pPr>
      <w:r w:rsidRPr="001141B6">
        <w:rPr>
          <w:rFonts w:ascii="Times New Roman" w:eastAsia="Microsoft JhengHei" w:hAnsi="Times New Roman" w:cs="Times New Roman"/>
          <w:lang w:eastAsia="zh-HK"/>
        </w:rPr>
        <w:t>1.</w:t>
      </w:r>
    </w:p>
    <w:p w14:paraId="77361600" w14:textId="2F16F616" w:rsidR="00E735AC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  <w:r w:rsidRPr="001141B6">
        <w:rPr>
          <w:rFonts w:ascii="Times New Roman" w:eastAsia="Microsoft JhengHei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1EEB7081" wp14:editId="65322B87">
                <wp:simplePos x="0" y="0"/>
                <wp:positionH relativeFrom="column">
                  <wp:posOffset>75385</wp:posOffset>
                </wp:positionH>
                <wp:positionV relativeFrom="paragraph">
                  <wp:posOffset>84427</wp:posOffset>
                </wp:positionV>
                <wp:extent cx="5766435" cy="3309288"/>
                <wp:effectExtent l="0" t="0" r="24765" b="24765"/>
                <wp:wrapNone/>
                <wp:docPr id="19" name="群組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435" cy="3309288"/>
                          <a:chOff x="0" y="0"/>
                          <a:chExt cx="5766435" cy="3309288"/>
                        </a:xfrm>
                      </wpg:grpSpPr>
                      <wps:wsp>
                        <wps:cNvPr id="2" name="矩形: 圓角 2"/>
                        <wps:cNvSpPr/>
                        <wps:spPr>
                          <a:xfrm>
                            <a:off x="0" y="1289713"/>
                            <a:ext cx="2463800" cy="762000"/>
                          </a:xfrm>
                          <a:prstGeom prst="roundRect">
                            <a:avLst/>
                          </a:prstGeom>
                          <a:solidFill>
                            <a:srgbClr val="7030A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D6554E" w14:textId="77777777" w:rsidR="009A0E33" w:rsidRPr="001141B6" w:rsidRDefault="009A0E33" w:rsidP="00E735AC">
                              <w:pPr>
                                <w:snapToGrid w:val="0"/>
                                <w:rPr>
                                  <w:rFonts w:ascii="Times New Roman" w:eastAsia="Microsoft JhengHei" w:hAnsi="Times New Roman" w:cs="Times New Roman"/>
                                </w:rPr>
                              </w:pPr>
                            </w:p>
                            <w:p w14:paraId="08CC3084" w14:textId="00410EA7" w:rsidR="00E735AC" w:rsidRPr="001141B6" w:rsidRDefault="00A27567" w:rsidP="009A0E33">
                              <w:pPr>
                                <w:snapToGrid w:val="0"/>
                                <w:jc w:val="center"/>
                                <w:rPr>
                                  <w:rFonts w:ascii="Times New Roman" w:eastAsia="Microsoft JhengHei" w:hAnsi="Times New Roman" w:cs="Times New Roman"/>
                                  <w:b/>
                                  <w:lang w:eastAsia="zh-HK"/>
                                </w:rPr>
                              </w:pPr>
                              <w:r w:rsidRPr="001141B6">
                                <w:rPr>
                                  <w:rFonts w:ascii="Times New Roman" w:eastAsia="Microsoft JhengHei" w:hAnsi="Times New Roman" w:cs="Times New Roman"/>
                                </w:rPr>
                                <w:t>“</w:t>
                              </w:r>
                              <w:r w:rsidR="00B0478C" w:rsidRPr="001141B6">
                                <w:rPr>
                                  <w:rFonts w:ascii="Times New Roman" w:eastAsia="Microsoft JhengHei" w:hAnsi="Times New Roman" w:cs="Times New Roman"/>
                                </w:rPr>
                                <w:t>SMART</w:t>
                              </w:r>
                              <w:r w:rsidRPr="001141B6">
                                <w:rPr>
                                  <w:rFonts w:ascii="Times New Roman" w:eastAsia="Microsoft JhengHei" w:hAnsi="Times New Roman" w:cs="Times New Roman"/>
                                </w:rPr>
                                <w:t>” Principle</w:t>
                              </w:r>
                            </w:p>
                            <w:p w14:paraId="01CA3456" w14:textId="77777777" w:rsidR="00E735AC" w:rsidRPr="001141B6" w:rsidRDefault="00E735AC" w:rsidP="00E735AC">
                              <w:pPr>
                                <w:jc w:val="center"/>
                                <w:rPr>
                                  <w:rFonts w:ascii="Times New Roman" w:eastAsia="Microsoft JhengHei" w:hAnsi="Times New Roman" w:cs="Times New Roman"/>
                                  <w:b/>
                                  <w:lang w:eastAsia="zh-HK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矩形: 圓角 7"/>
                        <wps:cNvSpPr/>
                        <wps:spPr>
                          <a:xfrm>
                            <a:off x="3657600" y="696035"/>
                            <a:ext cx="2095500" cy="53340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B05D808" w14:textId="2404C6F2" w:rsidR="00D71EBB" w:rsidRPr="001141B6" w:rsidRDefault="00D71EBB" w:rsidP="00D71EBB">
                              <w:pPr>
                                <w:jc w:val="center"/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矩形: 圓角 1"/>
                        <wps:cNvSpPr/>
                        <wps:spPr>
                          <a:xfrm>
                            <a:off x="3650776" y="0"/>
                            <a:ext cx="2095500" cy="53340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0CCEB6" w14:textId="06952DA5" w:rsidR="00152D88" w:rsidRPr="001141B6" w:rsidRDefault="00152D88" w:rsidP="00152D88">
                              <w:pPr>
                                <w:jc w:val="center"/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直線接點 10"/>
                        <wps:cNvCnPr/>
                        <wps:spPr>
                          <a:xfrm flipV="1">
                            <a:off x="2483892" y="279779"/>
                            <a:ext cx="1173480" cy="1403899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直線接點 5"/>
                        <wps:cNvCnPr/>
                        <wps:spPr>
                          <a:xfrm flipV="1">
                            <a:off x="2470245" y="982638"/>
                            <a:ext cx="1186815" cy="70104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矩形: 圓角 8"/>
                        <wps:cNvSpPr/>
                        <wps:spPr>
                          <a:xfrm>
                            <a:off x="3643952" y="1412543"/>
                            <a:ext cx="2095500" cy="53340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738AA4" w14:textId="6650E7A3" w:rsidR="00D71EBB" w:rsidRPr="001141B6" w:rsidRDefault="00D71EBB" w:rsidP="00D71EBB">
                              <w:pPr>
                                <w:jc w:val="center"/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直線接點 3"/>
                        <wps:cNvCnPr/>
                        <wps:spPr>
                          <a:xfrm>
                            <a:off x="2463421" y="1685498"/>
                            <a:ext cx="1177925" cy="635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直線接點 4"/>
                        <wps:cNvCnPr/>
                        <wps:spPr>
                          <a:xfrm>
                            <a:off x="2470245" y="1692322"/>
                            <a:ext cx="1180465" cy="68199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直線接點 11"/>
                        <wps:cNvCnPr/>
                        <wps:spPr>
                          <a:xfrm>
                            <a:off x="2483892" y="1685498"/>
                            <a:ext cx="1166495" cy="137795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矩形: 圓角 9"/>
                        <wps:cNvSpPr/>
                        <wps:spPr>
                          <a:xfrm>
                            <a:off x="3657600" y="2094931"/>
                            <a:ext cx="2108835" cy="532765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7AC61A" w14:textId="48D33B1F" w:rsidR="00D71EBB" w:rsidRPr="001141B6" w:rsidRDefault="00D71EBB" w:rsidP="00A27567">
                              <w:pPr>
                                <w:jc w:val="center"/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矩形: 圓角 9"/>
                        <wps:cNvSpPr/>
                        <wps:spPr>
                          <a:xfrm>
                            <a:off x="3657600" y="2784143"/>
                            <a:ext cx="2108835" cy="525145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904186" w14:textId="6A8FE51B" w:rsidR="00B0478C" w:rsidRPr="001141B6" w:rsidRDefault="00B0478C" w:rsidP="00A27567">
                              <w:pPr>
                                <w:jc w:val="center"/>
                                <w:rPr>
                                  <w:rFonts w:ascii="Times New Roman" w:eastAsia="Microsoft JhengHei" w:hAnsi="Times New Roman" w:cs="Times New Roman"/>
                                  <w:color w:val="FF0000"/>
                                  <w:u w:val="single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EB7081" id="群組 19" o:spid="_x0000_s1026" style="position:absolute;margin-left:5.95pt;margin-top:6.65pt;width:454.05pt;height:260.55pt;z-index:251683840" coordsize="57664,330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">
                <v:roundrect id="_x0000_s1027" style="position:absolute;top:12897;width:24638;height:76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" fillcolor="#7030a0" strokecolor="#1f4d78 [1604]" strokeweight="1pt">
                  <v:stroke joinstyle="miter"/>
                  <v:textbox>
                    <w:txbxContent>
                      <w:p w14:paraId="2AD6554E" w14:textId="77777777" w:rsidR="009A0E33" w:rsidRPr="001141B6" w:rsidRDefault="009A0E33" w:rsidP="00E735AC">
                        <w:pPr>
                          <w:snapToGrid w:val="0"/>
                          <w:rPr>
                            <w:rFonts w:ascii="Times New Roman" w:eastAsia="Microsoft JhengHei" w:hAnsi="Times New Roman" w:cs="Times New Roman"/>
                          </w:rPr>
                        </w:pPr>
                      </w:p>
                      <w:p w14:paraId="08CC3084" w14:textId="00410EA7" w:rsidR="00E735AC" w:rsidRPr="001141B6" w:rsidRDefault="00A27567" w:rsidP="009A0E33">
                        <w:pPr>
                          <w:snapToGrid w:val="0"/>
                          <w:jc w:val="center"/>
                          <w:rPr>
                            <w:rFonts w:ascii="Times New Roman" w:eastAsia="Microsoft JhengHei" w:hAnsi="Times New Roman" w:cs="Times New Roman"/>
                            <w:b/>
                            <w:lang w:eastAsia="zh-HK"/>
                          </w:rPr>
                        </w:pPr>
                        <w:r w:rsidRPr="001141B6">
                          <w:rPr>
                            <w:rFonts w:ascii="Times New Roman" w:eastAsia="Microsoft JhengHei" w:hAnsi="Times New Roman" w:cs="Times New Roman"/>
                          </w:rPr>
                          <w:t>“</w:t>
                        </w:r>
                        <w:r w:rsidR="00B0478C" w:rsidRPr="001141B6">
                          <w:rPr>
                            <w:rFonts w:ascii="Times New Roman" w:eastAsia="Microsoft JhengHei" w:hAnsi="Times New Roman" w:cs="Times New Roman"/>
                          </w:rPr>
                          <w:t>SMART</w:t>
                        </w:r>
                        <w:r w:rsidRPr="001141B6">
                          <w:rPr>
                            <w:rFonts w:ascii="Times New Roman" w:eastAsia="Microsoft JhengHei" w:hAnsi="Times New Roman" w:cs="Times New Roman"/>
                          </w:rPr>
                          <w:t>” Principle</w:t>
                        </w:r>
                      </w:p>
                      <w:p w14:paraId="01CA3456" w14:textId="77777777" w:rsidR="00E735AC" w:rsidRPr="001141B6" w:rsidRDefault="00E735AC" w:rsidP="00E735AC">
                        <w:pPr>
                          <w:jc w:val="center"/>
                          <w:rPr>
                            <w:rFonts w:ascii="Times New Roman" w:eastAsia="Microsoft JhengHei" w:hAnsi="Times New Roman" w:cs="Times New Roman"/>
                            <w:b/>
                            <w:lang w:eastAsia="zh-HK"/>
                          </w:rPr>
                        </w:pPr>
                      </w:p>
                    </w:txbxContent>
                  </v:textbox>
                </v:roundrect>
                <v:roundrect id="矩形: 圓角 7" o:spid="_x0000_s1028" style="position:absolute;left:36576;top:6960;width:20955;height:533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" fillcolor="white [3212]" strokecolor="#0070c0" strokeweight="1.5pt">
                  <v:stroke joinstyle="miter"/>
                  <v:textbox>
                    <w:txbxContent>
                      <w:p w14:paraId="4B05D808" w14:textId="2404C6F2" w:rsidR="00D71EBB" w:rsidRPr="001141B6" w:rsidRDefault="00D71EBB" w:rsidP="00D71EBB">
                        <w:pPr>
                          <w:jc w:val="center"/>
                          <w:rPr>
                            <w:rFonts w:ascii="Times New Roman" w:eastAsia="Microsoft JhengHei" w:hAnsi="Times New Roman" w:cs="Times New Roman"/>
                            <w:color w:val="FF0000"/>
                            <w:u w:val="single"/>
                          </w:rPr>
                        </w:pPr>
                      </w:p>
                    </w:txbxContent>
                  </v:textbox>
                </v:roundrect>
                <v:roundrect id="_x0000_s1029" style="position:absolute;left:36507;width:20955;height:533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" fillcolor="white [3212]" strokecolor="#0070c0" strokeweight="1.5pt">
                  <v:stroke joinstyle="miter"/>
                  <v:textbox>
                    <w:txbxContent>
                      <w:p w14:paraId="3C0CCEB6" w14:textId="06952DA5" w:rsidR="00152D88" w:rsidRPr="001141B6" w:rsidRDefault="00152D88" w:rsidP="00152D88">
                        <w:pPr>
                          <w:jc w:val="center"/>
                          <w:rPr>
                            <w:rFonts w:ascii="Times New Roman" w:eastAsia="Microsoft JhengHei" w:hAnsi="Times New Roman" w:cs="Times New Roman"/>
                            <w:color w:val="FF0000"/>
                            <w:u w:val="single"/>
                          </w:rPr>
                        </w:pPr>
                      </w:p>
                    </w:txbxContent>
                  </v:textbox>
                </v:roundrect>
                <v:line id="直線接點 10" o:spid="_x0000_s1030" style="position:absolute;flip:y;visibility:visible;mso-wrap-style:square" from="24838,2797" to="36573,168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" strokecolor="#5b9bd5 [3204]" strokeweight="2.25pt">
                  <v:stroke joinstyle="miter"/>
                </v:line>
                <v:line id="直線接點 5" o:spid="_x0000_s1031" style="position:absolute;flip:y;visibility:visible;mso-wrap-style:square" from="24702,9826" to="36570,168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" strokecolor="#5b9bd5 [3204]" strokeweight="2.25pt">
                  <v:stroke joinstyle="miter"/>
                </v:line>
                <v:roundrect id="矩形: 圓角 8" o:spid="_x0000_s1032" style="position:absolute;left:36439;top:14125;width:20955;height:533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" fillcolor="white [3212]" strokecolor="#0070c0" strokeweight="1.5pt">
                  <v:stroke joinstyle="miter"/>
                  <v:textbox>
                    <w:txbxContent>
                      <w:p w14:paraId="34738AA4" w14:textId="6650E7A3" w:rsidR="00D71EBB" w:rsidRPr="001141B6" w:rsidRDefault="00D71EBB" w:rsidP="00D71EBB">
                        <w:pPr>
                          <w:jc w:val="center"/>
                          <w:rPr>
                            <w:rFonts w:ascii="Times New Roman" w:eastAsia="Microsoft JhengHei" w:hAnsi="Times New Roman" w:cs="Times New Roman"/>
                            <w:color w:val="FF0000"/>
                            <w:u w:val="single"/>
                          </w:rPr>
                        </w:pPr>
                      </w:p>
                    </w:txbxContent>
                  </v:textbox>
                </v:roundrect>
                <v:line id="直線接點 3" o:spid="_x0000_s1033" style="position:absolute;visibility:visible;mso-wrap-style:square" from="24634,16854" to="36413,169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" strokecolor="#5b9bd5 [3204]" strokeweight="2.25pt">
                  <v:stroke joinstyle="miter"/>
                </v:line>
                <v:line id="直線接點 4" o:spid="_x0000_s1034" style="position:absolute;visibility:visible;mso-wrap-style:square" from="24702,16923" to="36507,237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" strokecolor="#5b9bd5 [3204]" strokeweight="2.25pt">
                  <v:stroke joinstyle="miter"/>
                </v:line>
                <v:line id="直線接點 11" o:spid="_x0000_s1035" style="position:absolute;visibility:visible;mso-wrap-style:square" from="24838,16854" to="36503,306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" strokecolor="#5b9bd5 [3204]" strokeweight="2.25pt">
                  <v:stroke joinstyle="miter"/>
                </v:line>
                <v:roundrect id="矩形: 圓角 9" o:spid="_x0000_s1036" style="position:absolute;left:36576;top:20949;width:21088;height:532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" fillcolor="white [3212]" strokecolor="#0070c0" strokeweight="1.5pt">
                  <v:stroke joinstyle="miter"/>
                  <v:textbox>
                    <w:txbxContent>
                      <w:p w14:paraId="2E7AC61A" w14:textId="48D33B1F" w:rsidR="00D71EBB" w:rsidRPr="001141B6" w:rsidRDefault="00D71EBB" w:rsidP="00A27567">
                        <w:pPr>
                          <w:jc w:val="center"/>
                          <w:rPr>
                            <w:rFonts w:ascii="Times New Roman" w:eastAsia="Microsoft JhengHei" w:hAnsi="Times New Roman" w:cs="Times New Roman"/>
                            <w:color w:val="FF0000"/>
                            <w:u w:val="single"/>
                          </w:rPr>
                        </w:pPr>
                      </w:p>
                    </w:txbxContent>
                  </v:textbox>
                </v:roundrect>
                <v:roundrect id="矩形: 圓角 9" o:spid="_x0000_s1037" style="position:absolute;left:36576;top:27841;width:21088;height:525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" fillcolor="white [3212]" strokecolor="#0070c0" strokeweight="1.5pt">
                  <v:stroke joinstyle="miter"/>
                  <v:textbox>
                    <w:txbxContent>
                      <w:p w14:paraId="1B904186" w14:textId="6A8FE51B" w:rsidR="00B0478C" w:rsidRPr="001141B6" w:rsidRDefault="00B0478C" w:rsidP="00A27567">
                        <w:pPr>
                          <w:jc w:val="center"/>
                          <w:rPr>
                            <w:rFonts w:ascii="Times New Roman" w:eastAsia="Microsoft JhengHei" w:hAnsi="Times New Roman" w:cs="Times New Roman"/>
                            <w:color w:val="FF0000"/>
                            <w:u w:val="single"/>
                          </w:rPr>
                        </w:pPr>
                      </w:p>
                    </w:txbxContent>
                  </v:textbox>
                </v:roundrect>
              </v:group>
            </w:pict>
          </mc:Fallback>
        </mc:AlternateContent>
      </w:r>
    </w:p>
    <w:p w14:paraId="4729B27E" w14:textId="72C0C3DA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3D2354BF" w14:textId="42D7723E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61259F87" w14:textId="313D6A01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1FFEBBF2" w14:textId="20B84BAC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7565B313" w14:textId="7972A311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169979B2" w14:textId="4501588D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28438BE9" w14:textId="2D6BB11F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3FC33A0B" w14:textId="240E609D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0B99D09F" w14:textId="36AA05CC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3C35424B" w14:textId="5640DBDF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6241A777" w14:textId="0766680B" w:rsidR="00E735AC" w:rsidRPr="001141B6" w:rsidRDefault="00E735AC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26CFC7FC" w14:textId="02BE2E77" w:rsidR="00E735AC" w:rsidRPr="001141B6" w:rsidRDefault="00E735AC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0835A474" w14:textId="6C5F7B62" w:rsidR="00E735AC" w:rsidRPr="001141B6" w:rsidRDefault="00E735AC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27E02618" w14:textId="32732CA5" w:rsidR="00E735AC" w:rsidRPr="001141B6" w:rsidRDefault="00E735AC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5771D0B6" w14:textId="42E2DE77" w:rsidR="00152D88" w:rsidRPr="001141B6" w:rsidRDefault="00152D88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4B652605" w14:textId="68EE50ED" w:rsidR="00152D88" w:rsidRPr="001141B6" w:rsidRDefault="00152D88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45968056" w14:textId="77777777" w:rsidR="00A27567" w:rsidRPr="001141B6" w:rsidRDefault="00A27567" w:rsidP="00B41A0E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bookmarkEnd w:id="0"/>
    <w:p w14:paraId="41D85B0A" w14:textId="42A6FF21" w:rsidR="00152D88" w:rsidRPr="001141B6" w:rsidRDefault="00B0478C" w:rsidP="00B0478C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141B6">
        <w:rPr>
          <w:rFonts w:ascii="Times New Roman" w:eastAsia="Microsoft JhengHei" w:hAnsi="Times New Roman" w:cs="Times New Roman"/>
          <w:b/>
          <w:lang w:eastAsia="zh-HK"/>
        </w:rPr>
        <w:t xml:space="preserve"> </w:t>
      </w:r>
    </w:p>
    <w:p w14:paraId="61B1119D" w14:textId="1E40C953" w:rsidR="00152D88" w:rsidRPr="001141B6" w:rsidRDefault="00152D88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4286848A" w14:textId="61FC7C35" w:rsidR="003C3F56" w:rsidRPr="001141B6" w:rsidRDefault="003C3F56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75E0C39F" w14:textId="487CCD38" w:rsidR="003C3F56" w:rsidRPr="001141B6" w:rsidRDefault="001141B6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141B6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39BC9D9" wp14:editId="6A633D7E">
                <wp:simplePos x="0" y="0"/>
                <wp:positionH relativeFrom="column">
                  <wp:posOffset>3893488</wp:posOffset>
                </wp:positionH>
                <wp:positionV relativeFrom="paragraph">
                  <wp:posOffset>181477</wp:posOffset>
                </wp:positionV>
                <wp:extent cx="1085850" cy="552450"/>
                <wp:effectExtent l="0" t="0" r="19050" b="19050"/>
                <wp:wrapNone/>
                <wp:docPr id="15" name="矩形: 圓角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55245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72F43A" w14:textId="200D711A" w:rsidR="003C3F56" w:rsidRPr="001141B6" w:rsidRDefault="00D159E7" w:rsidP="003C3F56">
                            <w:pPr>
                              <w:snapToGrid w:val="0"/>
                              <w:jc w:val="center"/>
                              <w:rPr>
                                <w:rFonts w:ascii="Times New Roman" w:eastAsia="Microsoft JhengHei" w:hAnsi="Times New Roman" w:cs="Times New Roman"/>
                                <w:b/>
                                <w:lang w:eastAsia="zh-HK"/>
                              </w:rPr>
                            </w:pPr>
                            <w:r w:rsidRPr="001141B6">
                              <w:rPr>
                                <w:rFonts w:ascii="Times New Roman" w:eastAsia="Microsoft JhengHei" w:hAnsi="Times New Roman" w:cs="Times New Roman"/>
                              </w:rPr>
                              <w:t>Expen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9BC9D9" id="矩形: 圓角 2" o:spid="_x0000_s1038" style="position:absolute;margin-left:306.55pt;margin-top:14.3pt;width:85.5pt;height:43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" fillcolor="#7030a0" strokecolor="#1f4d78 [1604]" strokeweight="1pt">
                <v:stroke joinstyle="miter"/>
                <v:textbox>
                  <w:txbxContent>
                    <w:p w14:paraId="1072F43A" w14:textId="200D711A" w:rsidR="003C3F56" w:rsidRPr="001141B6" w:rsidRDefault="00D159E7" w:rsidP="003C3F56">
                      <w:pPr>
                        <w:snapToGrid w:val="0"/>
                        <w:jc w:val="center"/>
                        <w:rPr>
                          <w:rFonts w:ascii="Times New Roman" w:eastAsia="微軟正黑體" w:hAnsi="Times New Roman" w:cs="Times New Roman"/>
                          <w:b/>
                          <w:lang w:eastAsia="zh-HK"/>
                        </w:rPr>
                      </w:pPr>
                      <w:r w:rsidRPr="001141B6">
                        <w:rPr>
                          <w:rFonts w:ascii="Times New Roman" w:eastAsia="微軟正黑體" w:hAnsi="Times New Roman" w:cs="Times New Roman"/>
                        </w:rPr>
                        <w:t>Expense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EA966A3" w14:textId="01EBA746" w:rsidR="003C3F56" w:rsidRPr="001141B6" w:rsidRDefault="001141B6" w:rsidP="003C3F56">
      <w:pPr>
        <w:snapToGrid w:val="0"/>
        <w:rPr>
          <w:rFonts w:ascii="Times New Roman" w:eastAsia="Microsoft JhengHei" w:hAnsi="Times New Roman" w:cs="Times New Roman"/>
          <w:lang w:eastAsia="zh-HK"/>
        </w:rPr>
      </w:pPr>
      <w:r w:rsidRPr="001141B6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98807DF" wp14:editId="06DA3170">
                <wp:simplePos x="0" y="0"/>
                <wp:positionH relativeFrom="column">
                  <wp:posOffset>2067399</wp:posOffset>
                </wp:positionH>
                <wp:positionV relativeFrom="paragraph">
                  <wp:posOffset>18415</wp:posOffset>
                </wp:positionV>
                <wp:extent cx="1371600" cy="533400"/>
                <wp:effectExtent l="0" t="0" r="19050" b="19050"/>
                <wp:wrapNone/>
                <wp:docPr id="14" name="矩形: 圓角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39FDFC" w14:textId="2D553CA3" w:rsidR="003C3F56" w:rsidRPr="001141B6" w:rsidRDefault="003C3F56" w:rsidP="003C3F56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8807DF" id="矩形: 圓角 1" o:spid="_x0000_s1039" style="position:absolute;margin-left:162.8pt;margin-top:1.45pt;width:108pt;height:4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2339FDFC" w14:textId="2D553CA3" w:rsidR="003C3F56" w:rsidRPr="001141B6" w:rsidRDefault="003C3F56" w:rsidP="003C3F56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1141B6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FE8BDFC" wp14:editId="096F2D0C">
                <wp:simplePos x="0" y="0"/>
                <wp:positionH relativeFrom="column">
                  <wp:posOffset>280670</wp:posOffset>
                </wp:positionH>
                <wp:positionV relativeFrom="paragraph">
                  <wp:posOffset>14321</wp:posOffset>
                </wp:positionV>
                <wp:extent cx="1409700" cy="533400"/>
                <wp:effectExtent l="0" t="0" r="19050" b="19050"/>
                <wp:wrapNone/>
                <wp:docPr id="13" name="矩形: 圓角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AF25F4" w14:textId="3A040E69" w:rsidR="003C3F56" w:rsidRPr="001141B6" w:rsidRDefault="003C3F56" w:rsidP="003C3F56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E8BDFC" id="_x0000_s1040" style="position:absolute;margin-left:22.1pt;margin-top:1.15pt;width:111pt;height:4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7BAF25F4" w14:textId="3A040E69" w:rsidR="003C3F56" w:rsidRPr="001141B6" w:rsidRDefault="003C3F56" w:rsidP="003C3F56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C3F56" w:rsidRPr="001141B6">
        <w:rPr>
          <w:rFonts w:ascii="Times New Roman" w:eastAsia="Microsoft JhengHei" w:hAnsi="Times New Roman" w:cs="Times New Roman"/>
          <w:lang w:eastAsia="zh-HK"/>
        </w:rPr>
        <w:t>2.</w:t>
      </w:r>
    </w:p>
    <w:p w14:paraId="6597629E" w14:textId="59C3A7DE" w:rsidR="003C3F56" w:rsidRPr="001141B6" w:rsidRDefault="003C3F56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141B6">
        <w:rPr>
          <w:rFonts w:ascii="Times New Roman" w:eastAsia="Microsoft JhengHei" w:hAnsi="Times New Roman" w:cs="Times New Roman"/>
          <w:b/>
          <w:lang w:eastAsia="zh-HK"/>
        </w:rPr>
        <w:t xml:space="preserve">                                               </w:t>
      </w:r>
      <w:r w:rsidR="001141B6" w:rsidRPr="001141B6">
        <w:rPr>
          <w:rFonts w:ascii="Times New Roman" w:eastAsia="Microsoft JhengHei" w:hAnsi="Times New Roman" w:cs="Times New Roman"/>
          <w:b/>
          <w:lang w:eastAsia="zh-HK"/>
        </w:rPr>
        <w:t xml:space="preserve"> </w:t>
      </w:r>
      <w:r w:rsidR="001141B6" w:rsidRPr="001141B6">
        <w:rPr>
          <w:rFonts w:ascii="Times New Roman" w:eastAsia="Microsoft JhengHei" w:hAnsi="Times New Roman" w:cs="Times New Roman"/>
          <w:b/>
        </w:rPr>
        <w:t>–</w:t>
      </w:r>
      <w:r w:rsidRPr="001141B6">
        <w:rPr>
          <w:rFonts w:ascii="Times New Roman" w:eastAsia="Microsoft JhengHei" w:hAnsi="Times New Roman" w:cs="Times New Roman"/>
          <w:b/>
          <w:sz w:val="28"/>
          <w:szCs w:val="28"/>
        </w:rPr>
        <w:t xml:space="preserve"> </w:t>
      </w:r>
      <w:r w:rsidRPr="001141B6">
        <w:rPr>
          <w:rFonts w:ascii="Times New Roman" w:eastAsia="Microsoft JhengHei" w:hAnsi="Times New Roman" w:cs="Times New Roman"/>
          <w:b/>
        </w:rPr>
        <w:t xml:space="preserve">                                            </w:t>
      </w:r>
      <w:r w:rsidRPr="001141B6">
        <w:rPr>
          <w:rFonts w:ascii="Times New Roman" w:eastAsia="Microsoft JhengHei" w:hAnsi="Times New Roman" w:cs="Times New Roman"/>
          <w:b/>
          <w:sz w:val="28"/>
          <w:szCs w:val="28"/>
        </w:rPr>
        <w:t>=</w:t>
      </w:r>
      <w:r w:rsidRPr="001141B6">
        <w:rPr>
          <w:rFonts w:ascii="Times New Roman" w:eastAsia="Microsoft JhengHei" w:hAnsi="Times New Roman" w:cs="Times New Roman"/>
          <w:b/>
        </w:rPr>
        <w:t xml:space="preserve"> </w:t>
      </w:r>
    </w:p>
    <w:p w14:paraId="7BA88B7D" w14:textId="77777777" w:rsidR="00152D88" w:rsidRPr="001141B6" w:rsidRDefault="00152D88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6E650C3E" w14:textId="77777777" w:rsidR="000C6C6B" w:rsidRPr="001141B6" w:rsidRDefault="000C6C6B" w:rsidP="00624DB9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bookmarkStart w:id="1" w:name="_GoBack"/>
      <w:bookmarkEnd w:id="1"/>
    </w:p>
    <w:p w14:paraId="62DC67DE" w14:textId="57F90A23" w:rsidR="009C13B1" w:rsidRDefault="001141B6" w:rsidP="00624DB9">
      <w:pPr>
        <w:snapToGrid w:val="0"/>
        <w:rPr>
          <w:rFonts w:ascii="Times New Roman" w:eastAsia="Microsoft JhengHei" w:hAnsi="Times New Roman" w:cs="Times New Roman"/>
          <w:b/>
        </w:rPr>
      </w:pPr>
      <w:r w:rsidRPr="001141B6">
        <w:rPr>
          <w:rFonts w:ascii="Times New Roman" w:eastAsia="Microsoft JhengHei" w:hAnsi="Times New Roman" w:cs="Times New Roman"/>
          <w:b/>
        </w:rPr>
        <w:t>B.</w:t>
      </w:r>
      <w:r w:rsidR="00F8325D" w:rsidRPr="001141B6">
        <w:rPr>
          <w:rFonts w:ascii="Times New Roman" w:eastAsia="Microsoft JhengHei" w:hAnsi="Times New Roman" w:cs="Times New Roman"/>
          <w:b/>
          <w:lang w:eastAsia="zh-HK"/>
        </w:rPr>
        <w:t xml:space="preserve">　</w:t>
      </w:r>
      <w:r w:rsidR="00F8325D" w:rsidRPr="001141B6">
        <w:rPr>
          <w:rFonts w:ascii="Times New Roman" w:eastAsia="Microsoft JhengHei" w:hAnsi="Times New Roman" w:cs="Times New Roman"/>
          <w:b/>
          <w:lang w:eastAsia="zh-HK"/>
        </w:rPr>
        <w:tab/>
      </w:r>
      <w:r w:rsidRPr="001141B6">
        <w:rPr>
          <w:rFonts w:ascii="Times New Roman" w:eastAsia="Microsoft JhengHei" w:hAnsi="Times New Roman" w:cs="Times New Roman"/>
          <w:b/>
          <w:lang w:eastAsia="zh-HK"/>
        </w:rPr>
        <w:t>Short question</w:t>
      </w:r>
    </w:p>
    <w:p w14:paraId="0806D5D5" w14:textId="77777777" w:rsidR="000C6C6B" w:rsidRPr="001141B6" w:rsidRDefault="000C6C6B" w:rsidP="00624DB9">
      <w:pPr>
        <w:snapToGrid w:val="0"/>
        <w:rPr>
          <w:rFonts w:ascii="Times New Roman" w:eastAsia="Microsoft JhengHei" w:hAnsi="Times New Roman" w:cs="Times New Roman"/>
          <w:b/>
        </w:rPr>
      </w:pPr>
    </w:p>
    <w:p w14:paraId="3C89AC2E" w14:textId="74560D1B" w:rsidR="0095233F" w:rsidRPr="001141B6" w:rsidRDefault="001141B6" w:rsidP="00B8574F">
      <w:pPr>
        <w:snapToGrid w:val="0"/>
        <w:rPr>
          <w:rFonts w:ascii="Times New Roman" w:eastAsia="Microsoft JhengHei" w:hAnsi="Times New Roman" w:cs="Times New Roman"/>
          <w:lang w:eastAsia="zh-HK"/>
        </w:rPr>
      </w:pPr>
      <w:r w:rsidRPr="001141B6">
        <w:rPr>
          <w:rFonts w:ascii="Times New Roman" w:eastAsia="Microsoft JhengHei" w:hAnsi="Times New Roman" w:cs="Times New Roman"/>
        </w:rPr>
        <w:t>Why should we develop the habit of saving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5A2243" w:rsidRPr="001141B6" w14:paraId="1D52A0ED" w14:textId="77777777" w:rsidTr="00020426">
        <w:tc>
          <w:tcPr>
            <w:tcW w:w="9356" w:type="dxa"/>
          </w:tcPr>
          <w:p w14:paraId="5EEF4C65" w14:textId="48A999C7" w:rsidR="005A2243" w:rsidRPr="001141B6" w:rsidRDefault="005A2243" w:rsidP="001141B6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194955" w:rsidRPr="001141B6" w14:paraId="00D5B6E7" w14:textId="77777777" w:rsidTr="00020426">
        <w:tc>
          <w:tcPr>
            <w:tcW w:w="9356" w:type="dxa"/>
          </w:tcPr>
          <w:p w14:paraId="0EEEF911" w14:textId="2D7D33A5" w:rsidR="00194955" w:rsidRPr="001141B6" w:rsidRDefault="00194955" w:rsidP="001141B6">
            <w:pPr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1141B6" w:rsidRPr="001141B6" w14:paraId="7B435A98" w14:textId="77777777" w:rsidTr="00020426">
        <w:tc>
          <w:tcPr>
            <w:tcW w:w="9356" w:type="dxa"/>
          </w:tcPr>
          <w:p w14:paraId="173F87A4" w14:textId="37331E4E" w:rsidR="001141B6" w:rsidRPr="001141B6" w:rsidRDefault="001141B6" w:rsidP="001141B6">
            <w:pPr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</w:tbl>
    <w:p w14:paraId="72F08673" w14:textId="77777777" w:rsidR="00B8574F" w:rsidRPr="001141B6" w:rsidRDefault="00B8574F" w:rsidP="00EB4153">
      <w:pPr>
        <w:snapToGrid w:val="0"/>
        <w:rPr>
          <w:rFonts w:ascii="Times New Roman" w:eastAsia="Microsoft JhengHei" w:hAnsi="Times New Roman" w:cs="Times New Roman"/>
          <w:color w:val="FF0000"/>
        </w:rPr>
      </w:pPr>
    </w:p>
    <w:sectPr w:rsidR="00B8574F" w:rsidRPr="001141B6" w:rsidSect="000D24D8">
      <w:pgSz w:w="12240" w:h="15840"/>
      <w:pgMar w:top="1418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29760B" w14:textId="77777777" w:rsidR="00644C67" w:rsidRDefault="00644C67" w:rsidP="00DE19B0">
      <w:r>
        <w:separator/>
      </w:r>
    </w:p>
  </w:endnote>
  <w:endnote w:type="continuationSeparator" w:id="0">
    <w:p w14:paraId="20ACC954" w14:textId="77777777" w:rsidR="00644C67" w:rsidRDefault="00644C67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889C69" w14:textId="77777777" w:rsidR="00644C67" w:rsidRDefault="00644C67" w:rsidP="00DE19B0">
      <w:r>
        <w:separator/>
      </w:r>
    </w:p>
  </w:footnote>
  <w:footnote w:type="continuationSeparator" w:id="0">
    <w:p w14:paraId="782C5AAE" w14:textId="77777777" w:rsidR="00644C67" w:rsidRDefault="00644C67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F2C1E2D"/>
    <w:multiLevelType w:val="hybridMultilevel"/>
    <w:tmpl w:val="1E1A13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TM1NzQ1tTQxNzdX0lEKTi0uzszPAykwqgUAHeG/uCwAAAA="/>
  </w:docVars>
  <w:rsids>
    <w:rsidRoot w:val="003C252F"/>
    <w:rsid w:val="00001168"/>
    <w:rsid w:val="00003672"/>
    <w:rsid w:val="00006C7D"/>
    <w:rsid w:val="000138B4"/>
    <w:rsid w:val="00020426"/>
    <w:rsid w:val="000229E8"/>
    <w:rsid w:val="00027468"/>
    <w:rsid w:val="0004504B"/>
    <w:rsid w:val="0005637B"/>
    <w:rsid w:val="00075C6C"/>
    <w:rsid w:val="00084AF8"/>
    <w:rsid w:val="000914E9"/>
    <w:rsid w:val="00096297"/>
    <w:rsid w:val="000A14A2"/>
    <w:rsid w:val="000B51CB"/>
    <w:rsid w:val="000C6C6B"/>
    <w:rsid w:val="000C7849"/>
    <w:rsid w:val="000D24D8"/>
    <w:rsid w:val="000D4A91"/>
    <w:rsid w:val="000E2187"/>
    <w:rsid w:val="00106E09"/>
    <w:rsid w:val="001141B6"/>
    <w:rsid w:val="001362C8"/>
    <w:rsid w:val="00143B57"/>
    <w:rsid w:val="00144A86"/>
    <w:rsid w:val="00144FCD"/>
    <w:rsid w:val="00147536"/>
    <w:rsid w:val="00152D88"/>
    <w:rsid w:val="00160532"/>
    <w:rsid w:val="001635C1"/>
    <w:rsid w:val="00166A4D"/>
    <w:rsid w:val="00192CD7"/>
    <w:rsid w:val="00194955"/>
    <w:rsid w:val="001C7D9C"/>
    <w:rsid w:val="001F37DF"/>
    <w:rsid w:val="00206828"/>
    <w:rsid w:val="002128F7"/>
    <w:rsid w:val="002208BE"/>
    <w:rsid w:val="002311CC"/>
    <w:rsid w:val="0025347E"/>
    <w:rsid w:val="00296C18"/>
    <w:rsid w:val="002A2F12"/>
    <w:rsid w:val="002E71B4"/>
    <w:rsid w:val="002E7705"/>
    <w:rsid w:val="002F585B"/>
    <w:rsid w:val="00316DDF"/>
    <w:rsid w:val="00322F72"/>
    <w:rsid w:val="00324FFE"/>
    <w:rsid w:val="003338DF"/>
    <w:rsid w:val="00347C94"/>
    <w:rsid w:val="00376472"/>
    <w:rsid w:val="00385F63"/>
    <w:rsid w:val="003A3BFB"/>
    <w:rsid w:val="003C252F"/>
    <w:rsid w:val="003C3F56"/>
    <w:rsid w:val="003E0AD7"/>
    <w:rsid w:val="003F07A0"/>
    <w:rsid w:val="004220AE"/>
    <w:rsid w:val="00427E6B"/>
    <w:rsid w:val="00440E54"/>
    <w:rsid w:val="004709F9"/>
    <w:rsid w:val="00471908"/>
    <w:rsid w:val="00472F8C"/>
    <w:rsid w:val="00497CC4"/>
    <w:rsid w:val="004E1648"/>
    <w:rsid w:val="004E2BAA"/>
    <w:rsid w:val="00544D96"/>
    <w:rsid w:val="00556769"/>
    <w:rsid w:val="00567CBE"/>
    <w:rsid w:val="00574E5D"/>
    <w:rsid w:val="00577DA2"/>
    <w:rsid w:val="0058671F"/>
    <w:rsid w:val="00587B32"/>
    <w:rsid w:val="005933E4"/>
    <w:rsid w:val="005A2243"/>
    <w:rsid w:val="005B7BCD"/>
    <w:rsid w:val="005C491A"/>
    <w:rsid w:val="00624DB9"/>
    <w:rsid w:val="00632D38"/>
    <w:rsid w:val="00644C67"/>
    <w:rsid w:val="006510D6"/>
    <w:rsid w:val="00662E0B"/>
    <w:rsid w:val="0067293D"/>
    <w:rsid w:val="00677585"/>
    <w:rsid w:val="00686078"/>
    <w:rsid w:val="006B15A3"/>
    <w:rsid w:val="006D6738"/>
    <w:rsid w:val="006E4AFF"/>
    <w:rsid w:val="006E68BA"/>
    <w:rsid w:val="00724446"/>
    <w:rsid w:val="00732663"/>
    <w:rsid w:val="00734E86"/>
    <w:rsid w:val="00752AB4"/>
    <w:rsid w:val="007838F8"/>
    <w:rsid w:val="00794300"/>
    <w:rsid w:val="007B5F88"/>
    <w:rsid w:val="007E1DDF"/>
    <w:rsid w:val="007E26FD"/>
    <w:rsid w:val="0081305F"/>
    <w:rsid w:val="00813220"/>
    <w:rsid w:val="00820155"/>
    <w:rsid w:val="00836EEA"/>
    <w:rsid w:val="00856030"/>
    <w:rsid w:val="00865706"/>
    <w:rsid w:val="00883C19"/>
    <w:rsid w:val="00891199"/>
    <w:rsid w:val="008A3808"/>
    <w:rsid w:val="008C3D39"/>
    <w:rsid w:val="008D3E07"/>
    <w:rsid w:val="008D67FC"/>
    <w:rsid w:val="008F7CF9"/>
    <w:rsid w:val="0095233F"/>
    <w:rsid w:val="00970E88"/>
    <w:rsid w:val="009838CA"/>
    <w:rsid w:val="009A0E33"/>
    <w:rsid w:val="009A550D"/>
    <w:rsid w:val="009B1B5E"/>
    <w:rsid w:val="009C13B1"/>
    <w:rsid w:val="009D5D4D"/>
    <w:rsid w:val="00A27567"/>
    <w:rsid w:val="00A5747A"/>
    <w:rsid w:val="00A663A6"/>
    <w:rsid w:val="00A75525"/>
    <w:rsid w:val="00A92EFC"/>
    <w:rsid w:val="00A97493"/>
    <w:rsid w:val="00AC1C4C"/>
    <w:rsid w:val="00AD53A4"/>
    <w:rsid w:val="00AE3274"/>
    <w:rsid w:val="00B00A1D"/>
    <w:rsid w:val="00B0478C"/>
    <w:rsid w:val="00B11F38"/>
    <w:rsid w:val="00B25DED"/>
    <w:rsid w:val="00B41A0E"/>
    <w:rsid w:val="00B62E39"/>
    <w:rsid w:val="00B73FD2"/>
    <w:rsid w:val="00B8574F"/>
    <w:rsid w:val="00B91382"/>
    <w:rsid w:val="00BA3444"/>
    <w:rsid w:val="00BA4CCD"/>
    <w:rsid w:val="00BB0764"/>
    <w:rsid w:val="00BC3D6F"/>
    <w:rsid w:val="00BD5ECE"/>
    <w:rsid w:val="00BD65A5"/>
    <w:rsid w:val="00BE18E5"/>
    <w:rsid w:val="00BF4E01"/>
    <w:rsid w:val="00C17778"/>
    <w:rsid w:val="00C42516"/>
    <w:rsid w:val="00C442F0"/>
    <w:rsid w:val="00C46F59"/>
    <w:rsid w:val="00C729D2"/>
    <w:rsid w:val="00C915E0"/>
    <w:rsid w:val="00C95F73"/>
    <w:rsid w:val="00C96837"/>
    <w:rsid w:val="00CA021C"/>
    <w:rsid w:val="00CA0E88"/>
    <w:rsid w:val="00CA5824"/>
    <w:rsid w:val="00CB62B4"/>
    <w:rsid w:val="00CD77DE"/>
    <w:rsid w:val="00CE4600"/>
    <w:rsid w:val="00CF351F"/>
    <w:rsid w:val="00D06C36"/>
    <w:rsid w:val="00D159E7"/>
    <w:rsid w:val="00D326FE"/>
    <w:rsid w:val="00D60A71"/>
    <w:rsid w:val="00D71EBB"/>
    <w:rsid w:val="00DA78E6"/>
    <w:rsid w:val="00DB2039"/>
    <w:rsid w:val="00DC2C69"/>
    <w:rsid w:val="00DC5414"/>
    <w:rsid w:val="00DD29E8"/>
    <w:rsid w:val="00DD732E"/>
    <w:rsid w:val="00DE19B0"/>
    <w:rsid w:val="00DE19D9"/>
    <w:rsid w:val="00DE7A88"/>
    <w:rsid w:val="00DE7E4C"/>
    <w:rsid w:val="00DF7275"/>
    <w:rsid w:val="00E21261"/>
    <w:rsid w:val="00E25D1A"/>
    <w:rsid w:val="00E35876"/>
    <w:rsid w:val="00E425C5"/>
    <w:rsid w:val="00E5613D"/>
    <w:rsid w:val="00E65470"/>
    <w:rsid w:val="00E707CF"/>
    <w:rsid w:val="00E735AC"/>
    <w:rsid w:val="00EA3B06"/>
    <w:rsid w:val="00EB4153"/>
    <w:rsid w:val="00EC4EA1"/>
    <w:rsid w:val="00EC7727"/>
    <w:rsid w:val="00EF2758"/>
    <w:rsid w:val="00F00685"/>
    <w:rsid w:val="00F11677"/>
    <w:rsid w:val="00F11DCB"/>
    <w:rsid w:val="00F34FD5"/>
    <w:rsid w:val="00F53C91"/>
    <w:rsid w:val="00F67B22"/>
    <w:rsid w:val="00F76698"/>
    <w:rsid w:val="00F8325D"/>
    <w:rsid w:val="00F906F2"/>
    <w:rsid w:val="00FA098F"/>
    <w:rsid w:val="00FC475C"/>
    <w:rsid w:val="00FC489B"/>
    <w:rsid w:val="00FC7B4B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7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5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C6663-6E23-409D-8ECF-2CBCCC6D1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4</cp:revision>
  <dcterms:created xsi:type="dcterms:W3CDTF">2023-11-08T03:01:00Z</dcterms:created>
  <dcterms:modified xsi:type="dcterms:W3CDTF">2023-11-08T03:10:00Z</dcterms:modified>
</cp:coreProperties>
</file>